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oud eternel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; α-hexylcinnamaldehyde; eter metylowy cedrowy; 1-(1,2,3,4,5,6,7,8-octahydro-2,3,8,8-tetramethyl-2-naphthyl)ethan-1-one; d-limonene; 4-tert-butylcyclohexyl acetate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2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, H301 (ATE=218 mg/kg masy ciała)</w:t>
              <w:br/>
              <w:t>Acute Tox. 3 (Skórne), H311 (ATE=810 mg/kg masy ciała)</w:t>
              <w:br/>
              <w:t>Aquatic Acute 1, H400 (M=10)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Hesperidaceae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7E6D8D8" w14:textId="2532CE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nierozpuszczalna w wodzie.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Animal sex: male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masy ciała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masy ciała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ud etern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ud etern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kontakcie ze skór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ud eterne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ud eterne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7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39AECB-6C78-4956-8C0D-CBA043AC70C8}"/>
</file>

<file path=customXml/itemProps3.xml><?xml version="1.0" encoding="utf-8"?>
<ds:datastoreItem xmlns:ds="http://schemas.openxmlformats.org/officeDocument/2006/customXml" ds:itemID="{BFDC2A52-A569-47B7-AE46-A724DAAF6978}"/>
</file>

<file path=customXml/itemProps4.xml><?xml version="1.0" encoding="utf-8"?>
<ds:datastoreItem xmlns:ds="http://schemas.openxmlformats.org/officeDocument/2006/customXml" ds:itemID="{A00B2771-F1AE-414E-996F-3EF6630C26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